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ca35bada0fc9d6688989d8d04a240b32877efb3"/>
    <w:p>
      <w:pPr>
        <w:pStyle w:val="Heading1"/>
      </w:pPr>
      <w:r>
        <w:t xml:space="preserve">Cover Letter for Laboratory Technician Position in Nigeria Abuja</w:t>
      </w:r>
    </w:p>
    <w:p>
      <w:pPr>
        <w:pStyle w:val="FirstParagraph"/>
      </w:pPr>
      <w:r>
        <w:t xml:space="preserve">Dear [Hiring Manager's Name],</w:t>
      </w:r>
    </w:p>
    <w:p>
      <w:pPr>
        <w:pStyle w:val="BodyText"/>
      </w:pPr>
      <w:r>
        <w:t xml:space="preserve">I am writing to express my keen interest in the Laboratory Technician position at your esteemed organization in Nigeria Abuja. As a dedicated and skilled professional with over [X years] of experience in laboratory settings, I am confident that my expertise, technical proficiency, and passion for scientific research align perfectly with the requirements of this role. Nigeria Abuja, as a hub for innovation and development in the nation’s capital, presents an exciting opportunity to contribute to critical scientific advancements while supporting the growth of healthcare, environmental monitoring, and biotechnology sectors. I am eager to bring my background in laboratory operations and analytical techniques to your team and play a vital role in driving impactful outcomes.</w:t>
      </w:r>
    </w:p>
    <w:p>
      <w:pPr>
        <w:pStyle w:val="BodyText"/>
      </w:pPr>
      <w:r>
        <w:t xml:space="preserve">Throughout my career as a Laboratory Technician, I have consistently demonstrated a commitment to precision, efficiency, and compliance with industry standards. My experience spans various laboratory environments, including clinical diagnostics, environmental testing, and research institutions. In these roles, I have been responsible for conducting experiments, analyzing samples using advanced equipment such as spectrophotometers, centrifuges, and microscopes, and maintaining accurate records of results. These responsibilities have honed my ability to work independently as well as collaboratively within multidisciplinary teams—a skill that is particularly valuable in the fast-paced and dynamic environment of Nigeria Abuja.</w:t>
      </w:r>
    </w:p>
    <w:p>
      <w:pPr>
        <w:pStyle w:val="BodyText"/>
      </w:pPr>
      <w:r>
        <w:t xml:space="preserve">One of my most significant achievements as a Laboratory Technician was [insert specific example, e.g., "leading a project to optimize sample processing protocols, which reduced turnaround time by 30% and improved data accuracy"]. This experience underscored the importance of meticulous attention to detail and adaptability in addressing complex challenges. I am also well-versed in adhering to safety regulations and maintaining a sterile, organized workspace—critical factors in ensuring reliable results and minimizing risks. My familiarity with laboratory information systems (LIS) and data management software further enables me to streamline workflows and enhance operational efficiency.</w:t>
      </w:r>
    </w:p>
    <w:p>
      <w:pPr>
        <w:pStyle w:val="BodyText"/>
      </w:pPr>
      <w:r>
        <w:t xml:space="preserve">The Laboratory Technician role in Nigeria Abuja is not just a professional opportunity but a meaningful contribution to the nation’s progress. Abuja, as the political and administrative capital of Nigeria, is home to numerous government agencies, research institutions, and healthcare facilities that rely on accurate laboratory data for decision-making. Whether it is supporting public health initiatives through diagnostic testing or advancing environmental studies to address challenges like water quality or pollution control, my skills can directly support these efforts. I am particularly drawn to your organization’s mission of [insert specific mission or value from the job posting], and I am eager to contribute my expertise in a way that aligns with this vision.</w:t>
      </w:r>
    </w:p>
    <w:p>
      <w:pPr>
        <w:pStyle w:val="BodyText"/>
      </w:pPr>
      <w:r>
        <w:t xml:space="preserve">What sets me apart as a Laboratory Technician is my ability to balance technical expertise with a proactive, problem-solving mindset. For instance, during my time at [Previous Workplace], I identified inefficiencies in the sample storage process and proposed a revised labeling system that reduced errors by 25%. This initiative not only improved workflow but also enhanced the overall reliability of test results. I thrive in environments where innovation is encouraged, and I am always eager to stay updated on the latest advancements in laboratory science through continuous learning and professional development.</w:t>
      </w:r>
    </w:p>
    <w:p>
      <w:pPr>
        <w:pStyle w:val="BodyText"/>
      </w:pPr>
      <w:r>
        <w:t xml:space="preserve">In Nigeria Abuja, where the demand for skilled laboratory professionals is growing rapidly, I believe my qualifications make me a strong candidate for this role. My background includes experience with [mention specific techniques or equipment relevant to the job, e.g., "PCR amplification, chromatography, and histopathology"], as well as proficiency in [list any relevant software or tools]. I am also fluent in [mention languages if applicable], which allows me to communicate effectively with diverse teams and stakeholders. These skills, combined with my dedication to excellence, ensure that I can contribute immediately to your laboratory’s objectives.</w:t>
      </w:r>
    </w:p>
    <w:p>
      <w:pPr>
        <w:pStyle w:val="BodyText"/>
      </w:pPr>
      <w:r>
        <w:t xml:space="preserve">As a Laboratory Technician, I understand the critical role that accurate data plays in scientific research and public health. My career has been driven by a desire to make a tangible impact through rigorous testing and analysis. Whether it is supporting medical diagnoses, ensuring product safety, or contributing to environmental studies, I approach every task with the same level of care and professionalism. I am confident that my technical skills, work ethic, and commitment to quality will enable me to excel in this position.</w:t>
      </w:r>
    </w:p>
    <w:p>
      <w:pPr>
        <w:pStyle w:val="BodyText"/>
      </w:pPr>
      <w:r>
        <w:t xml:space="preserve">I would be honored to join your team in Nigeria Abuja and contribute to the continued success of your organization. Thank you for considering my application. I look forward to the opportunity to discuss how my background and aspiration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3T09:44:32Z</dcterms:created>
  <dcterms:modified xsi:type="dcterms:W3CDTF">2026-07-23T09:44:32Z</dcterms:modified>
</cp:coreProperties>
</file>

<file path=docProps/custom.xml><?xml version="1.0" encoding="utf-8"?>
<Properties xmlns="http://schemas.openxmlformats.org/officeDocument/2006/custom-properties" xmlns:vt="http://schemas.openxmlformats.org/officeDocument/2006/docPropsVTypes"/>
</file>